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cie Sha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c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7 Sunset Road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cie.sha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389623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c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